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d490004a707301d7096c0405219ef6df19a7f31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9. Заключение о рисках приобретения коммерческого помещения, обременённого арендой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о сделки или до выбора способа защиты для системной оценки документов, юридических фактов и рисков. Заключение не заменяет выписку ЕГРН, техническое обследование или оценку, а объединяет результаты проверок и формулирует условия безопасного повед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окупатель - Иванов Алексей Сергеевич; продавец - Петрова Марина Викторов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нежилое помещение площадью 184,6 кв. м по адресу: г. Москва, ул. Профсоюзная, д. 88, помещение 4/1, кадастровый номер 77:06:0004003:511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В актуальной выписке ЕГРН отсутствует действующий арест, но отражено погашенное ипотечное обременение. Необходимо получить документ-основание погашения, проверить базы судебных приставов и судов, а также включить в договор заверения продавца и механизм удержания цены при выявлении запрет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казчик заключения: [ФИО / наименование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 проверки: [описание объек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Дата подготовки: [д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полнитель: [юрист / юридическая фирма]</w:t>
      </w:r>
    </w:p>
    <w:bookmarkEnd w:id="22"/>
    <w:bookmarkStart w:id="29" w:name="X9aa8263da884e1885d2521a5812f88097e4f63c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КЛЮЧЕНИЕ О РИСКАХ ПРИОБРЕТЕНИЯ КОММЕРЧЕСКОГО ПОМЕЩЕНИЯ, ОБРЕМЕНЁННОГО АРЕНДОЙ</w:t>
      </w:r>
    </w:p>
    <w:bookmarkStart w:id="23" w:name="задание-и-пределы-проверк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Задание и пределы проверк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казчик просит оценить юридическую допустимость действий в отношении объекта: нежилое помещение площадью 184,6 кв. м по адресу: г. Москва, ул. Профсоюзная, д. 88, помещение 4/1, кадастровый номер 77:06:0004003:5112. Проверка проводится по представленным документам и доступным официальным источникам на дату подготовки заключения. Техническое состояние, рыночная стоимость и скрытые инженерные дефекты оцениваются профильными специалистами и не подменяются юридическим анализом.</w:t>
      </w:r>
    </w:p>
    <w:bookmarkEnd w:id="23"/>
    <w:bookmarkStart w:id="24" w:name="исследованные-докумен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Исследованные документы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и исторические выписки ЕГРН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-основание возникновения права и последующие соглашени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аспорт, доверенность и документы о семейном положении правооблада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Технический план, поэтажный план, экспликация, межевой план и ГПЗУ - по виду объект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ведения о судебных спорах, исполнительных производствах и банкротств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говоры аренды, ипотеки, сервитута и иные документы об обременениях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ереписка сторон, документы о расчетах и фактическом владении.</w:t>
      </w:r>
    </w:p>
    <w:bookmarkEnd w:id="24"/>
    <w:bookmarkStart w:id="25" w:name="установленные-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тановленные 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актуальной выписке ЕГРН отсутствует действующий арест, но отражено погашенное ипотечное обременение. Необходимо получить документ-основание погашения, проверить базы судебных приставов и судов, а также включить в договор заверения продавца и механизм удержания цены при выявлении запрета.</w:t>
      </w:r>
    </w:p>
    <w:bookmarkEnd w:id="25"/>
    <w:bookmarkStart w:id="26" w:name="правовой-анализ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Правовой анализ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аво на недвижимость и ограничения права оцениваются по сведениям ЕГРН в совокупности с документами-основаниями. Выписка не устраняет необходимость проверки правоспособности сторон, обязательной нотариальной формы, согласий, прав пользования и риска оспаривания сделки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роверяется непрерывность переходов права, совпадение характеристик объекта, отсутствие противоречий между договором, технической документацией и ЕГРН. Отдельно анализируются сделки между взаимозависимыми лицами, отчуждение по цене, существенно отличающейся от рыночной, и финансовое положение продавца.</w:t>
      </w:r>
    </w:p>
    <w:bookmarkEnd w:id="26"/>
    <w:bookmarkStart w:id="27" w:name="матрица-рисков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Матрица рисков</w:t>
      </w:r>
    </w:p>
    <w:tbl>
      <w:tblPr>
        <w:tblW w:type="pct" w:w="5000"/>
        <w:jc w:val="left"/>
        <w:tblLayout w:type="autofit"/>
        <w:tblLook w:firstRow="1" w:lastRow="0" w:firstColumn="0" w:lastColumn="0" w:noHBand="0" w:noVBand="0" w:val="0020"/>
      </w:tblPr>
      <w:tblGrid>
        <w:gridCol w:w="1697"/>
        <w:gridCol w:w="2262"/>
        <w:gridCol w:w="2262"/>
        <w:gridCol w:w="1697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Риск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Вероятность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Последствия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Мера контроля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еполнота титульных документов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тказ в регистрации или спор о прав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олучить регистрационное дело и оригиналы оснований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рава супруга или пользовател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спаривание сделки или сохранение права проживани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отариальное согласие, выписки, заверения и удержание цены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Банкротный риск продавца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спаривание сделки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Рыночная цена, прозрачный расчет, проверка долгов и экономической цели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Техническое несоответств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Приостановка регистрации, расходы на приведен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Техническое обследование, условие об устранении до сделки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еобъявленное обременен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Низкая / 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граничение использовани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овторная выписка ЕГРН в день сделки, безопасный расчет</w:t>
            </w:r>
          </w:p>
        </w:tc>
      </w:tr>
    </w:tbl>
    <w:bookmarkEnd w:id="27"/>
    <w:bookmarkStart w:id="28" w:name="вывод-и-рекомендаци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Вывод и рекомендации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опустить сделку только после выполнения перечисленных обязательных условий контрол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вторно получить выписку ЕГРН и проверить продавца непосредственно в день подписания и раскрытия аккредитив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ключить в договор заверения, удержания и последствия выявления скрытого обременения или права третьего лица.</w:t>
      </w:r>
    </w:p>
    <w:bookmarkEnd w:id="28"/>
    <w:bookmarkEnd w:id="29"/>
    <w:bookmarkStart w:id="30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0"/>
    <w:bookmarkStart w:id="31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исторические выписки ЕГРН и копии документов регистрационного дел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 семейном положении и необходимых согласиях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сведения о судебных спорах, исполнительных производствах и банкротств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ая документация на объект.</w:t>
      </w:r>
    </w:p>
    <w:bookmarkEnd w:id="31"/>
    <w:bookmarkStart w:id="32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2"/>
    <w:bookmarkStart w:id="33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Заключение устаревает после появления новых записей ЕГРН, судебных актов или обстоятельств продавца, поэтому ключевые проверки повторяются непосредственно перед сделкой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Отсутствие сведений в открытом источнике не доказывает отсутствие риска; значимые обстоятельства подтверждаются оригиналами и официальными ответами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Риск нельзя объявлять низким без объяснения вероятности, возможных последствий и меры контроля.</w:t>
      </w:r>
    </w:p>
    <w:bookmarkEnd w:id="33"/>
    <w:bookmarkStart w:id="34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4"/>
    <w:bookmarkEnd w:id="35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9:53Z</dcterms:created>
  <dcterms:modified xsi:type="dcterms:W3CDTF">2026-07-18T09:19:53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